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F380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6676261" w:rsidR="007B4A91" w:rsidRDefault="00216A9C">
      <w:pPr>
        <w:rPr>
          <w:sz w:val="28"/>
          <w:szCs w:val="28"/>
        </w:rPr>
      </w:pPr>
      <w:r>
        <w:rPr>
          <w:sz w:val="28"/>
          <w:szCs w:val="28"/>
        </w:rPr>
        <w:t xml:space="preserve">         Flying Parachute.</w:t>
      </w:r>
    </w:p>
    <w:p w14:paraId="34A9E19B" w14:textId="77777777" w:rsidR="007B4A91" w:rsidRDefault="00FF380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8C7DC9D" w:rsidR="007B4A91" w:rsidRDefault="00216A9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has </w:t>
      </w:r>
      <w:proofErr w:type="gramStart"/>
      <w:r>
        <w:rPr>
          <w:sz w:val="28"/>
          <w:szCs w:val="28"/>
        </w:rPr>
        <w:t>to  fly</w:t>
      </w:r>
      <w:proofErr w:type="gramEnd"/>
      <w:r>
        <w:rPr>
          <w:sz w:val="28"/>
          <w:szCs w:val="28"/>
        </w:rPr>
        <w:t xml:space="preserve"> as high as possible without touching obstacles.</w:t>
      </w:r>
    </w:p>
    <w:p w14:paraId="3D632C61" w14:textId="77777777" w:rsidR="007B4A91" w:rsidRDefault="00FF380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88C347F" w:rsidR="007B4A91" w:rsidRDefault="00216A9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balloon is lost in </w:t>
      </w:r>
      <w:proofErr w:type="gramStart"/>
      <w:r>
        <w:rPr>
          <w:sz w:val="28"/>
          <w:szCs w:val="28"/>
        </w:rPr>
        <w:t>sky .</w:t>
      </w:r>
      <w:proofErr w:type="gram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It  is</w:t>
      </w:r>
      <w:proofErr w:type="gramEnd"/>
      <w:r>
        <w:rPr>
          <w:sz w:val="28"/>
          <w:szCs w:val="28"/>
        </w:rPr>
        <w:t xml:space="preserve"> finding the route to </w:t>
      </w:r>
      <w:proofErr w:type="spellStart"/>
      <w:r>
        <w:rPr>
          <w:sz w:val="28"/>
          <w:szCs w:val="28"/>
        </w:rPr>
        <w:t>it’s</w:t>
      </w:r>
      <w:proofErr w:type="spellEnd"/>
      <w:r>
        <w:rPr>
          <w:sz w:val="28"/>
          <w:szCs w:val="28"/>
        </w:rPr>
        <w:t xml:space="preserve"> home </w:t>
      </w:r>
    </w:p>
    <w:p w14:paraId="6102F988" w14:textId="77777777" w:rsidR="007B4A91" w:rsidRDefault="00FF380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F380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F380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0892285" w:rsidR="007B4A91" w:rsidRDefault="00216A9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9CC6364" w:rsidR="007B4A91" w:rsidRDefault="00216A9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left and right sid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64FA3ED" w:rsidR="007B4A91" w:rsidRDefault="00216A9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8C36ACB" w:rsidR="007B4A91" w:rsidRDefault="00216A9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burst the balloo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888A1D3" w:rsidR="007B4A91" w:rsidRDefault="00216A9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D68C5A6" w:rsidR="007B4A91" w:rsidRDefault="00216A9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moves across the screen. It burst the balloon if it touches it</w:t>
            </w:r>
            <w:r w:rsidR="00B82D2E">
              <w:rPr>
                <w:sz w:val="28"/>
                <w:szCs w:val="28"/>
              </w:rPr>
              <w:t>.</w:t>
            </w:r>
            <w:r>
              <w:rPr>
                <w:sz w:val="28"/>
                <w:szCs w:val="28"/>
              </w:rPr>
              <w:t xml:space="preserve">  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5C93BF6" w:rsidR="007B4A91" w:rsidRDefault="00B82D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teo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A567C61" w:rsidR="007B4A91" w:rsidRDefault="00B82D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moves from top to bottom across the </w:t>
            </w:r>
            <w:proofErr w:type="gramStart"/>
            <w:r>
              <w:rPr>
                <w:sz w:val="28"/>
                <w:szCs w:val="28"/>
              </w:rPr>
              <w:t>screen .</w:t>
            </w:r>
            <w:proofErr w:type="gramEnd"/>
            <w:r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It burst the balloon if it touches it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5863DBD" w:rsidR="007B4A91" w:rsidRDefault="00B82D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or 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FEA09B3" w:rsidR="007B4A91" w:rsidRDefault="00B82D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es the </w:t>
            </w:r>
            <w:proofErr w:type="spellStart"/>
            <w:r>
              <w:rPr>
                <w:sz w:val="28"/>
                <w:szCs w:val="28"/>
              </w:rPr>
              <w:t>ballon</w:t>
            </w:r>
            <w:proofErr w:type="spellEnd"/>
            <w:r>
              <w:rPr>
                <w:sz w:val="28"/>
                <w:szCs w:val="28"/>
              </w:rPr>
              <w:t xml:space="preserve"> immune for some time. 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F3808">
      <w:pPr>
        <w:rPr>
          <w:sz w:val="28"/>
          <w:szCs w:val="28"/>
        </w:rPr>
      </w:pPr>
      <w:r>
        <w:lastRenderedPageBreak/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F380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F380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F380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2EE6DF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E46781D" w14:textId="00831AB5" w:rsidR="00B82D2E" w:rsidRDefault="00B82D2E">
      <w:pPr>
        <w:rPr>
          <w:sz w:val="28"/>
          <w:szCs w:val="28"/>
        </w:rPr>
      </w:pPr>
      <w:r>
        <w:rPr>
          <w:sz w:val="28"/>
          <w:szCs w:val="28"/>
        </w:rPr>
        <w:t>1.Game adaptivity – increase the speed of the game as it progresses.</w:t>
      </w:r>
    </w:p>
    <w:p w14:paraId="68909A40" w14:textId="77777777" w:rsidR="00FF3808" w:rsidRDefault="00B82D2E">
      <w:pPr>
        <w:rPr>
          <w:sz w:val="28"/>
          <w:szCs w:val="28"/>
        </w:rPr>
      </w:pPr>
      <w:r>
        <w:rPr>
          <w:sz w:val="28"/>
          <w:szCs w:val="28"/>
        </w:rPr>
        <w:t xml:space="preserve">2. balance – obstacles are adding challenge to the game and color balls are </w:t>
      </w:r>
      <w:r w:rsidR="00FF3808">
        <w:rPr>
          <w:sz w:val="28"/>
          <w:szCs w:val="28"/>
        </w:rPr>
        <w:t>making it easy for some time</w:t>
      </w:r>
    </w:p>
    <w:p w14:paraId="40A43CD7" w14:textId="24D30125" w:rsidR="00B82D2E" w:rsidRDefault="00FF3808">
      <w:pPr>
        <w:rPr>
          <w:sz w:val="28"/>
          <w:szCs w:val="28"/>
        </w:rPr>
      </w:pPr>
      <w:r>
        <w:rPr>
          <w:sz w:val="28"/>
          <w:szCs w:val="28"/>
        </w:rPr>
        <w:t>3.scores and sounds</w:t>
      </w:r>
      <w:r w:rsidR="00B82D2E">
        <w:rPr>
          <w:sz w:val="28"/>
          <w:szCs w:val="28"/>
        </w:rPr>
        <w:t xml:space="preserve"> </w:t>
      </w:r>
    </w:p>
    <w:p w14:paraId="24B987DE" w14:textId="488F82AA" w:rsidR="007B4A91" w:rsidRDefault="00FF380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16A9C"/>
    <w:rsid w:val="00556965"/>
    <w:rsid w:val="007B4A91"/>
    <w:rsid w:val="00B82D2E"/>
    <w:rsid w:val="00FF3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han Hadimani</cp:lastModifiedBy>
  <cp:revision>3</cp:revision>
  <dcterms:created xsi:type="dcterms:W3CDTF">2021-03-18T05:03:00Z</dcterms:created>
  <dcterms:modified xsi:type="dcterms:W3CDTF">2021-10-10T07:31:00Z</dcterms:modified>
</cp:coreProperties>
</file>